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77777777" w:rsidR="005D4FD1" w:rsidRPr="00492B78" w:rsidRDefault="00381915" w:rsidP="004F4924">
      <w:pPr>
        <w:pStyle w:val="Heading1"/>
      </w:pPr>
      <w:bookmarkStart w:id="0" w:name="marine-economy---national-overview"/>
      <w:bookmarkEnd w:id="0"/>
      <w:r w:rsidRPr="00492B78">
        <w:t>Marine Economy - National Overview</w:t>
      </w:r>
    </w:p>
    <w:p w14:paraId="6477D1DA" w14:textId="77777777" w:rsidR="005D4FD1" w:rsidRPr="00492B78" w:rsidRDefault="00381915" w:rsidP="004F4924">
      <w:pPr>
        <w:pStyle w:val="Heading2"/>
      </w:pPr>
      <w:bookmarkStart w:id="1" w:name="seafood-sales-and-processing"/>
      <w:bookmarkEnd w:id="1"/>
      <w:r w:rsidRPr="00492B78">
        <w:t>Seafood Sales and Processing</w:t>
      </w:r>
    </w:p>
    <w:p w14:paraId="1B32FAE3" w14:textId="77777777" w:rsidR="00767B82" w:rsidRPr="004F4924" w:rsidRDefault="00767B82" w:rsidP="004F4924">
      <w:r w:rsidRPr="004F4924">
        <w:t>The economic contributions or impacts of recreational fishing activities in the United States is based on spending by recreational anglers.</w:t>
      </w:r>
      <w:r w:rsidRPr="004F4924">
        <w:rPr>
          <w:rStyle w:val="FootnoteReference"/>
          <w:vertAlign w:val="baseline"/>
        </w:rPr>
        <w:footnoteReference w:id="1"/>
      </w:r>
      <w:r w:rsidRPr="004F4924">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r w:rsidRPr="004F4924">
        <w:rPr>
          <w:rStyle w:val="FootnoteReference"/>
          <w:vertAlign w:val="baseline"/>
        </w:rPr>
        <w:footnoteReference w:id="2"/>
      </w:r>
    </w:p>
    <w:p w14:paraId="6101C016" w14:textId="58615988" w:rsidR="00767B82" w:rsidRPr="004F4924" w:rsidRDefault="00767B82" w:rsidP="004F4924">
      <w:pPr>
        <w:pStyle w:val="BodyText"/>
      </w:pPr>
      <w:r w:rsidRPr="004F4924">
        <w:t xml:space="preserve">Four different measures are commonly used to show how angler expenditures affect the economy in a region (state or nationwide): sales, income, value-added, and employment. The term sales </w:t>
      </w:r>
      <w:proofErr w:type="gramStart"/>
      <w:r w:rsidRPr="004F4924">
        <w:t>refers</w:t>
      </w:r>
      <w:proofErr w:type="gramEnd"/>
      <w:r w:rsidRPr="004F4924">
        <w:t xml:space="preserve"> to the gross value of all sales by regional businesses affected by an activity, such as recreational fishing. It includes both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4F4924" w:rsidRDefault="0006111E" w:rsidP="004F4924">
      <w:pPr>
        <w:pStyle w:val="ListParagraph"/>
        <w:numPr>
          <w:ilvl w:val="0"/>
          <w:numId w:val="6"/>
        </w:numPr>
      </w:pPr>
      <w:r w:rsidRPr="004F4924">
        <w:t>Drum (Atlantic croaker and spot) (Atlantic regions)</w:t>
      </w:r>
    </w:p>
    <w:p w14:paraId="13BC0443" w14:textId="77777777" w:rsidR="0006111E" w:rsidRPr="004F4924" w:rsidRDefault="0006111E" w:rsidP="004F4924">
      <w:pPr>
        <w:pStyle w:val="ListParagraph"/>
        <w:numPr>
          <w:ilvl w:val="0"/>
          <w:numId w:val="6"/>
        </w:numPr>
      </w:pPr>
      <w:r w:rsidRPr="004F4924">
        <w:rPr>
          <w:b/>
        </w:rPr>
        <w:t>Drum (seatrouts) (Atlantic regions)</w:t>
      </w:r>
      <w:r w:rsidRPr="004F4924">
        <w:t>: sand seatrout, seatrout genus, silver seatrout, spotted seatrout, and weakfish</w:t>
      </w:r>
    </w:p>
    <w:p w14:paraId="1D124EE3" w14:textId="1EB03895" w:rsidR="00075D64" w:rsidRPr="004F4924" w:rsidRDefault="0006111E" w:rsidP="004F4924">
      <w:pPr>
        <w:pStyle w:val="ListParagraph"/>
        <w:numPr>
          <w:ilvl w:val="0"/>
          <w:numId w:val="6"/>
        </w:numPr>
      </w:pPr>
      <w:r w:rsidRPr="004F4924">
        <w:t>Pacific halibut (North Pacific)</w:t>
      </w:r>
    </w:p>
    <w:p w14:paraId="77E33332" w14:textId="77777777" w:rsidR="00075D64" w:rsidRDefault="00075D64" w:rsidP="004F4924">
      <w:pPr>
        <w:pStyle w:val="Heading2"/>
      </w:pPr>
    </w:p>
    <w:p w14:paraId="35E865FC" w14:textId="62692CA9" w:rsidR="00492B78" w:rsidRPr="00492B78" w:rsidRDefault="00381915" w:rsidP="004F4924">
      <w:pPr>
        <w:pStyle w:val="Heading2"/>
      </w:pPr>
      <w:r>
        <w:t>United States | Commercial Fisheries</w:t>
      </w:r>
    </w:p>
    <w:p w14:paraId="666A8AD1" w14:textId="28B33A89" w:rsidR="007439DD" w:rsidRPr="00331D3F" w:rsidRDefault="007439DD" w:rsidP="00331D3F">
      <w:pPr>
        <w:pStyle w:val="Heading4"/>
      </w:pPr>
      <w:r w:rsidRPr="00331D3F">
        <w:t>Harvest (H) &amp; Release (R) of Key Species/Species Groups (thousands of fish)</w:t>
      </w:r>
      <w:r w:rsidRPr="00331D3F">
        <w:rPr>
          <w:rStyle w:val="FootnoteReference"/>
          <w:vertAlign w:val="baseline"/>
        </w:rPr>
        <w:footnoteReference w:id="3"/>
      </w:r>
      <w:r w:rsidRPr="00331D3F">
        <w:t xml:space="preserve"> , </w:t>
      </w:r>
      <w:r w:rsidRPr="00331D3F">
        <w:rPr>
          <w:rStyle w:val="FootnoteReference"/>
          <w:vertAlign w:val="baseline"/>
        </w:rPr>
        <w:footnoteReference w:id="4"/>
      </w:r>
    </w:p>
    <w:p w14:paraId="05A7BBD9" w14:textId="7E70F285" w:rsidR="002570E3" w:rsidRPr="002570E3" w:rsidRDefault="002570E3" w:rsidP="004F4924"/>
    <w:tbl>
      <w:tblPr>
        <w:tblW w:w="0" w:type="pct"/>
        <w:tblLook w:val="07E0" w:firstRow="1" w:lastRow="1" w:firstColumn="1" w:lastColumn="1" w:noHBand="1" w:noVBand="1"/>
      </w:tblPr>
      <w:tblGrid>
        <w:gridCol w:w="2773"/>
        <w:gridCol w:w="819"/>
        <w:gridCol w:w="1097"/>
        <w:gridCol w:w="927"/>
        <w:gridCol w:w="1285"/>
      </w:tblGrid>
      <w:tr w:rsidR="00492B78" w14:paraId="20812B00" w14:textId="77777777" w:rsidTr="00DB06A2">
        <w:tc>
          <w:tcPr>
            <w:tcW w:w="0" w:type="auto"/>
            <w:tcBorders>
              <w:bottom w:val="single" w:sz="0" w:space="0" w:color="auto"/>
            </w:tcBorders>
            <w:vAlign w:val="bottom"/>
          </w:tcPr>
          <w:p w14:paraId="2F4F5907" w14:textId="77777777" w:rsidR="00492B78" w:rsidRDefault="00492B78" w:rsidP="004F4924">
            <w:pPr>
              <w:pStyle w:val="Compact"/>
            </w:pPr>
            <w:r>
              <w:t>Fishing Mode</w:t>
            </w:r>
          </w:p>
        </w:tc>
        <w:tc>
          <w:tcPr>
            <w:tcW w:w="0" w:type="auto"/>
            <w:tcBorders>
              <w:bottom w:val="single" w:sz="0" w:space="0" w:color="auto"/>
            </w:tcBorders>
            <w:vAlign w:val="bottom"/>
          </w:tcPr>
          <w:p w14:paraId="1217317F" w14:textId="77777777" w:rsidR="00492B78" w:rsidRDefault="00492B78" w:rsidP="004F4924">
            <w:pPr>
              <w:pStyle w:val="Compact"/>
            </w:pPr>
            <w:r>
              <w:t>#Jobs</w:t>
            </w:r>
          </w:p>
        </w:tc>
        <w:tc>
          <w:tcPr>
            <w:tcW w:w="0" w:type="auto"/>
            <w:tcBorders>
              <w:bottom w:val="single" w:sz="0" w:space="0" w:color="auto"/>
            </w:tcBorders>
            <w:vAlign w:val="bottom"/>
          </w:tcPr>
          <w:p w14:paraId="1ED28159" w14:textId="77777777" w:rsidR="00492B78" w:rsidRDefault="00492B78" w:rsidP="004F4924">
            <w:pPr>
              <w:pStyle w:val="Compact"/>
            </w:pPr>
            <w:r>
              <w:t>Sales</w:t>
            </w:r>
          </w:p>
        </w:tc>
        <w:tc>
          <w:tcPr>
            <w:tcW w:w="0" w:type="auto"/>
            <w:tcBorders>
              <w:bottom w:val="single" w:sz="0" w:space="0" w:color="auto"/>
            </w:tcBorders>
            <w:vAlign w:val="bottom"/>
          </w:tcPr>
          <w:p w14:paraId="0CB8ED41" w14:textId="77777777" w:rsidR="00492B78" w:rsidRDefault="00492B78" w:rsidP="004F4924">
            <w:pPr>
              <w:pStyle w:val="Compact"/>
            </w:pPr>
            <w:r>
              <w:t>Income</w:t>
            </w:r>
          </w:p>
        </w:tc>
        <w:tc>
          <w:tcPr>
            <w:tcW w:w="0" w:type="auto"/>
            <w:tcBorders>
              <w:bottom w:val="single" w:sz="0" w:space="0" w:color="auto"/>
            </w:tcBorders>
            <w:vAlign w:val="bottom"/>
          </w:tcPr>
          <w:p w14:paraId="2D7299C0" w14:textId="77777777" w:rsidR="00492B78" w:rsidRDefault="00492B78" w:rsidP="004F4924">
            <w:pPr>
              <w:pStyle w:val="Compact"/>
            </w:pPr>
            <w:r>
              <w:t>Value Added</w:t>
            </w:r>
          </w:p>
        </w:tc>
      </w:tr>
      <w:tr w:rsidR="00492B78" w14:paraId="6F3EC738" w14:textId="77777777" w:rsidTr="00DB06A2">
        <w:tc>
          <w:tcPr>
            <w:tcW w:w="0" w:type="auto"/>
          </w:tcPr>
          <w:p w14:paraId="165B6715" w14:textId="77777777" w:rsidR="00492B78" w:rsidRDefault="00492B78" w:rsidP="004F4924">
            <w:pPr>
              <w:pStyle w:val="Compact"/>
            </w:pPr>
            <w:r>
              <w:t>For-Hire</w:t>
            </w:r>
          </w:p>
        </w:tc>
        <w:tc>
          <w:tcPr>
            <w:tcW w:w="0" w:type="auto"/>
          </w:tcPr>
          <w:p w14:paraId="4B8E606D" w14:textId="77777777" w:rsidR="00492B78" w:rsidRDefault="00492B78" w:rsidP="004F4924">
            <w:pPr>
              <w:pStyle w:val="Compact"/>
            </w:pPr>
            <w:r>
              <w:t>1,097</w:t>
            </w:r>
          </w:p>
        </w:tc>
        <w:tc>
          <w:tcPr>
            <w:tcW w:w="0" w:type="auto"/>
          </w:tcPr>
          <w:p w14:paraId="30162099" w14:textId="77777777" w:rsidR="00492B78" w:rsidRDefault="00492B78" w:rsidP="004F4924">
            <w:pPr>
              <w:pStyle w:val="Compact"/>
            </w:pPr>
            <w:r>
              <w:t>121,965</w:t>
            </w:r>
          </w:p>
        </w:tc>
        <w:tc>
          <w:tcPr>
            <w:tcW w:w="0" w:type="auto"/>
          </w:tcPr>
          <w:p w14:paraId="5BED4FBE" w14:textId="77777777" w:rsidR="00492B78" w:rsidRPr="004F4924" w:rsidRDefault="00492B78" w:rsidP="004F4924">
            <w:pPr>
              <w:pStyle w:val="Compact"/>
            </w:pPr>
            <w:r w:rsidRPr="004F4924">
              <w:t>41,158</w:t>
            </w:r>
          </w:p>
        </w:tc>
        <w:tc>
          <w:tcPr>
            <w:tcW w:w="0" w:type="auto"/>
          </w:tcPr>
          <w:p w14:paraId="3A1914C6" w14:textId="77777777" w:rsidR="00492B78" w:rsidRPr="004F4924" w:rsidRDefault="00492B78" w:rsidP="004F4924">
            <w:pPr>
              <w:pStyle w:val="Compact"/>
            </w:pPr>
            <w:r w:rsidRPr="004F4924">
              <w:t>73,447</w:t>
            </w:r>
          </w:p>
        </w:tc>
      </w:tr>
      <w:tr w:rsidR="00492B78" w14:paraId="037C473C" w14:textId="77777777" w:rsidTr="00DB06A2">
        <w:tc>
          <w:tcPr>
            <w:tcW w:w="0" w:type="auto"/>
          </w:tcPr>
          <w:p w14:paraId="566DA0A2" w14:textId="77777777" w:rsidR="00492B78" w:rsidRDefault="00492B78" w:rsidP="004F4924">
            <w:pPr>
              <w:pStyle w:val="Compact"/>
            </w:pPr>
            <w:r>
              <w:t>Private Boat</w:t>
            </w:r>
          </w:p>
        </w:tc>
        <w:tc>
          <w:tcPr>
            <w:tcW w:w="0" w:type="auto"/>
          </w:tcPr>
          <w:p w14:paraId="46B85944" w14:textId="77777777" w:rsidR="00492B78" w:rsidRDefault="00492B78" w:rsidP="004F4924">
            <w:pPr>
              <w:pStyle w:val="Compact"/>
            </w:pPr>
            <w:r>
              <w:t>1,876</w:t>
            </w:r>
          </w:p>
        </w:tc>
        <w:tc>
          <w:tcPr>
            <w:tcW w:w="0" w:type="auto"/>
          </w:tcPr>
          <w:p w14:paraId="29456D8E" w14:textId="77777777" w:rsidR="00492B78" w:rsidRPr="002570E3" w:rsidRDefault="00492B78" w:rsidP="004F4924">
            <w:pPr>
              <w:pStyle w:val="Compact"/>
            </w:pPr>
            <w:r w:rsidRPr="002570E3">
              <w:t>254,812</w:t>
            </w:r>
          </w:p>
        </w:tc>
        <w:tc>
          <w:tcPr>
            <w:tcW w:w="0" w:type="auto"/>
          </w:tcPr>
          <w:p w14:paraId="6788B0FB" w14:textId="77777777" w:rsidR="00492B78" w:rsidRPr="004F4924" w:rsidRDefault="00492B78" w:rsidP="004F4924">
            <w:pPr>
              <w:pStyle w:val="Compact"/>
            </w:pPr>
            <w:r w:rsidRPr="004F4924">
              <w:t>79,074</w:t>
            </w:r>
          </w:p>
        </w:tc>
        <w:tc>
          <w:tcPr>
            <w:tcW w:w="0" w:type="auto"/>
          </w:tcPr>
          <w:p w14:paraId="01FA8992" w14:textId="77777777" w:rsidR="00492B78" w:rsidRPr="004F4924" w:rsidRDefault="00492B78" w:rsidP="004F4924">
            <w:pPr>
              <w:pStyle w:val="Compact"/>
            </w:pPr>
            <w:r w:rsidRPr="004F4924">
              <w:t>154,631</w:t>
            </w:r>
          </w:p>
        </w:tc>
      </w:tr>
      <w:tr w:rsidR="00492B78" w14:paraId="0E516DBD" w14:textId="77777777" w:rsidTr="00DB06A2">
        <w:tc>
          <w:tcPr>
            <w:tcW w:w="0" w:type="auto"/>
          </w:tcPr>
          <w:p w14:paraId="51C58E2F" w14:textId="77777777" w:rsidR="00492B78" w:rsidRDefault="00492B78" w:rsidP="004F4924">
            <w:pPr>
              <w:pStyle w:val="Compact"/>
            </w:pPr>
            <w:r>
              <w:t>Shore</w:t>
            </w:r>
          </w:p>
        </w:tc>
        <w:tc>
          <w:tcPr>
            <w:tcW w:w="0" w:type="auto"/>
          </w:tcPr>
          <w:p w14:paraId="22EC7330" w14:textId="77777777" w:rsidR="00492B78" w:rsidRDefault="00492B78" w:rsidP="004F4924">
            <w:pPr>
              <w:pStyle w:val="Compact"/>
            </w:pPr>
            <w:r>
              <w:t>NA</w:t>
            </w:r>
          </w:p>
        </w:tc>
        <w:tc>
          <w:tcPr>
            <w:tcW w:w="0" w:type="auto"/>
          </w:tcPr>
          <w:p w14:paraId="640BC5FD" w14:textId="77777777" w:rsidR="00492B78" w:rsidRDefault="00492B78" w:rsidP="004F4924">
            <w:pPr>
              <w:pStyle w:val="Compact"/>
            </w:pPr>
            <w:r>
              <w:t>NA</w:t>
            </w:r>
          </w:p>
        </w:tc>
        <w:tc>
          <w:tcPr>
            <w:tcW w:w="0" w:type="auto"/>
          </w:tcPr>
          <w:p w14:paraId="32B754AD" w14:textId="77777777" w:rsidR="00492B78" w:rsidRPr="004F4924" w:rsidRDefault="00492B78" w:rsidP="004F4924">
            <w:pPr>
              <w:pStyle w:val="Compact"/>
            </w:pPr>
            <w:r w:rsidRPr="004F4924">
              <w:t>NA</w:t>
            </w:r>
          </w:p>
        </w:tc>
        <w:tc>
          <w:tcPr>
            <w:tcW w:w="0" w:type="auto"/>
          </w:tcPr>
          <w:p w14:paraId="3E383B8D" w14:textId="77777777" w:rsidR="00492B78" w:rsidRPr="004F4924" w:rsidRDefault="00492B78" w:rsidP="004F4924">
            <w:pPr>
              <w:pStyle w:val="Compact"/>
            </w:pPr>
            <w:r w:rsidRPr="004F4924">
              <w:t>NA</w:t>
            </w:r>
          </w:p>
        </w:tc>
      </w:tr>
      <w:tr w:rsidR="00492B78" w14:paraId="213C2B61" w14:textId="77777777" w:rsidTr="00DB06A2">
        <w:tc>
          <w:tcPr>
            <w:tcW w:w="0" w:type="auto"/>
          </w:tcPr>
          <w:p w14:paraId="64EB9325" w14:textId="77777777" w:rsidR="00492B78" w:rsidRDefault="00492B78" w:rsidP="004F4924">
            <w:pPr>
              <w:pStyle w:val="Compact"/>
            </w:pPr>
            <w:r>
              <w:t>Total Durable Expenditures</w:t>
            </w:r>
          </w:p>
        </w:tc>
        <w:tc>
          <w:tcPr>
            <w:tcW w:w="0" w:type="auto"/>
          </w:tcPr>
          <w:p w14:paraId="3C78E814" w14:textId="77777777" w:rsidR="00492B78" w:rsidRDefault="00492B78" w:rsidP="004F4924">
            <w:pPr>
              <w:pStyle w:val="Compact"/>
            </w:pPr>
            <w:r>
              <w:t>10,610</w:t>
            </w:r>
          </w:p>
        </w:tc>
        <w:tc>
          <w:tcPr>
            <w:tcW w:w="0" w:type="auto"/>
          </w:tcPr>
          <w:p w14:paraId="056C27DA" w14:textId="77777777" w:rsidR="00492B78" w:rsidRDefault="00492B78" w:rsidP="004F4924">
            <w:pPr>
              <w:pStyle w:val="Compact"/>
            </w:pPr>
            <w:r>
              <w:t>1,343,395</w:t>
            </w:r>
          </w:p>
        </w:tc>
        <w:tc>
          <w:tcPr>
            <w:tcW w:w="0" w:type="auto"/>
          </w:tcPr>
          <w:p w14:paraId="21418ED8" w14:textId="77777777" w:rsidR="00492B78" w:rsidRPr="004F4924" w:rsidRDefault="00492B78" w:rsidP="004F4924">
            <w:pPr>
              <w:pStyle w:val="Compact"/>
            </w:pPr>
            <w:r w:rsidRPr="004F4924">
              <w:t>522,431</w:t>
            </w:r>
          </w:p>
        </w:tc>
        <w:tc>
          <w:tcPr>
            <w:tcW w:w="0" w:type="auto"/>
          </w:tcPr>
          <w:p w14:paraId="6B11B43B" w14:textId="77777777" w:rsidR="00492B78" w:rsidRPr="004F4924" w:rsidRDefault="00492B78" w:rsidP="004F4924">
            <w:pPr>
              <w:pStyle w:val="Compact"/>
            </w:pPr>
            <w:r w:rsidRPr="004F4924">
              <w:t>851,616</w:t>
            </w:r>
          </w:p>
        </w:tc>
      </w:tr>
      <w:tr w:rsidR="00492B78" w14:paraId="770DEF88" w14:textId="77777777" w:rsidTr="00DB06A2">
        <w:tc>
          <w:tcPr>
            <w:tcW w:w="0" w:type="auto"/>
          </w:tcPr>
          <w:p w14:paraId="1C58EA1A" w14:textId="77777777" w:rsidR="00492B78" w:rsidRDefault="00492B78" w:rsidP="004F4924">
            <w:pPr>
              <w:pStyle w:val="Compact"/>
            </w:pPr>
            <w:r>
              <w:t>Total State Economic Impacts</w:t>
            </w:r>
          </w:p>
        </w:tc>
        <w:tc>
          <w:tcPr>
            <w:tcW w:w="0" w:type="auto"/>
          </w:tcPr>
          <w:p w14:paraId="1A19B453" w14:textId="77777777" w:rsidR="00492B78" w:rsidRDefault="00492B78" w:rsidP="004F4924">
            <w:pPr>
              <w:pStyle w:val="Compact"/>
            </w:pPr>
            <w:r>
              <w:t>13,583</w:t>
            </w:r>
          </w:p>
        </w:tc>
        <w:tc>
          <w:tcPr>
            <w:tcW w:w="0" w:type="auto"/>
          </w:tcPr>
          <w:p w14:paraId="67279590" w14:textId="77777777" w:rsidR="00492B78" w:rsidRDefault="00492B78" w:rsidP="004F4924">
            <w:pPr>
              <w:pStyle w:val="Compact"/>
            </w:pPr>
            <w:r>
              <w:t>1,720,172</w:t>
            </w:r>
          </w:p>
        </w:tc>
        <w:tc>
          <w:tcPr>
            <w:tcW w:w="0" w:type="auto"/>
          </w:tcPr>
          <w:p w14:paraId="74A1A51A" w14:textId="77777777" w:rsidR="00492B78" w:rsidRDefault="00492B78" w:rsidP="004F4924">
            <w:pPr>
              <w:pStyle w:val="Compact"/>
            </w:pPr>
            <w:r>
              <w:t>642,663</w:t>
            </w:r>
          </w:p>
        </w:tc>
        <w:tc>
          <w:tcPr>
            <w:tcW w:w="0" w:type="auto"/>
          </w:tcPr>
          <w:p w14:paraId="7847D6F2" w14:textId="77777777" w:rsidR="00492B78" w:rsidRDefault="00492B78" w:rsidP="004F4924">
            <w:pPr>
              <w:pStyle w:val="Compact"/>
            </w:pPr>
            <w:r>
              <w:t>1,079,694</w:t>
            </w:r>
          </w:p>
        </w:tc>
      </w:tr>
    </w:tbl>
    <w:p w14:paraId="1E2311B8" w14:textId="77777777" w:rsidR="00492B78" w:rsidRDefault="00492B78" w:rsidP="004F4924">
      <w:pPr>
        <w:pStyle w:val="BlockText"/>
      </w:pPr>
    </w:p>
    <w:p w14:paraId="6AF8172E" w14:textId="192127A8" w:rsidR="007041F5" w:rsidRDefault="007041F5" w:rsidP="004F4924">
      <w:pPr>
        <w:pStyle w:val="BlockText"/>
      </w:pPr>
      <w:r w:rsidRPr="002570E3">
        <w:t>I may be using the wrong trips value?</w:t>
      </w:r>
    </w:p>
    <w:p w14:paraId="3D88D0CB" w14:textId="77777777" w:rsidR="00E13015" w:rsidRDefault="00E13015" w:rsidP="004F4924">
      <w:pPr>
        <w:pStyle w:val="Bibliography"/>
      </w:pPr>
      <w:bookmarkStart w:id="2" w:name="ref-Nichol1995"/>
      <w:r>
        <w:t>Nichol, D. G. 1995. “</w:t>
      </w:r>
      <w:r w:rsidRPr="004F4924">
        <w:t xml:space="preserve">Spawning and Maturation </w:t>
      </w:r>
      <w:r>
        <w:t>of Female Yellowfin Sole in the Eastern Bering Sea.” Journal Article. In Proceedings of the International Flatfish Symposium; October 1994, Anchorage, Alaska, 35–50.</w:t>
      </w:r>
    </w:p>
    <w:p w14:paraId="44BECD31" w14:textId="77777777" w:rsidR="00E13015" w:rsidRDefault="00E13015" w:rsidP="004F4924">
      <w:pPr>
        <w:pStyle w:val="Bibliography"/>
      </w:pPr>
      <w:bookmarkStart w:id="3" w:name="ref-RN915"/>
      <w:bookmarkEnd w:id="2"/>
      <w:r>
        <w:t xml:space="preserve">———. 1997. “Effects of Geography and Bathymetry on Growth and Maturity of Yellowfin Sole, </w:t>
      </w:r>
      <w:proofErr w:type="spellStart"/>
      <w:r>
        <w:t>Pleuronectes</w:t>
      </w:r>
      <w:proofErr w:type="spellEnd"/>
      <w:r>
        <w:t xml:space="preserve"> Asper, in the Eastern Bering Sea.” Journal Article. Oceanographic Literature Review 12 (44): 1548. </w:t>
      </w:r>
      <w:hyperlink r:id="rId7">
        <w:r>
          <w:rPr>
            <w:rStyle w:val="Hyperlink"/>
          </w:rPr>
          <w:t>https://spo.nmfs.noaa.gov/sites/default/files/pdf-content/1997/953/nichol.pdf</w:t>
        </w:r>
      </w:hyperlink>
      <w:r>
        <w:t>.</w:t>
      </w:r>
    </w:p>
    <w:p w14:paraId="66D2BBA5" w14:textId="77777777" w:rsidR="00E13015" w:rsidRDefault="00E13015" w:rsidP="004F4924">
      <w:pPr>
        <w:pStyle w:val="Bibliography"/>
      </w:pPr>
      <w:bookmarkStart w:id="4" w:name="ref-RN916"/>
      <w:bookmarkEnd w:id="3"/>
      <w:r>
        <w:t xml:space="preserve">———. 1998. “Annual and Between-Sex Variability of Yellowfin Sole, </w:t>
      </w:r>
      <w:proofErr w:type="spellStart"/>
      <w:r>
        <w:t>Pleuronectes</w:t>
      </w:r>
      <w:proofErr w:type="spellEnd"/>
      <w:r>
        <w:t xml:space="preserve"> Asper.” Journal Article. Fishery Bulletin 96: 547–61. </w:t>
      </w:r>
      <w:hyperlink r:id="rId8">
        <w:r>
          <w:rPr>
            <w:rStyle w:val="Hyperlink"/>
          </w:rPr>
          <w:t>https://spo.nmfs.noaa.gov/content/annual-and-between-sex-variability-yellowfin-sole-pleuronectes-aspe-spring-summer</w:t>
        </w:r>
      </w:hyperlink>
      <w:r>
        <w:t>.</w:t>
      </w:r>
    </w:p>
    <w:bookmarkEnd w:id="4"/>
    <w:p w14:paraId="3D75A9E5" w14:textId="77777777" w:rsidR="00E13015" w:rsidRDefault="00E13015" w:rsidP="004F4924">
      <w:pPr>
        <w:pStyle w:val="Bibliography"/>
      </w:pPr>
      <w:r>
        <w:t xml:space="preserve">Nichol, D. G., S. </w:t>
      </w:r>
      <w:proofErr w:type="spellStart"/>
      <w:r>
        <w:t>Kotwicki</w:t>
      </w:r>
      <w:proofErr w:type="spellEnd"/>
      <w:r>
        <w:t xml:space="preserve">, T. K. </w:t>
      </w:r>
      <w:proofErr w:type="spellStart"/>
      <w:r>
        <w:t>Wilderbuer</w:t>
      </w:r>
      <w:proofErr w:type="spellEnd"/>
      <w:r>
        <w:t xml:space="preserve">, R. R. </w:t>
      </w:r>
      <w:proofErr w:type="spellStart"/>
      <w:r>
        <w:t>Lauth</w:t>
      </w:r>
      <w:proofErr w:type="spellEnd"/>
      <w:r>
        <w:t xml:space="preserve">, and J. N. </w:t>
      </w:r>
      <w:proofErr w:type="spellStart"/>
      <w:r>
        <w:t>Ianelli</w:t>
      </w:r>
      <w:proofErr w:type="spellEnd"/>
      <w:r>
        <w:t xml:space="preserve">. 2019. “Availability of Yellowfin Sole </w:t>
      </w:r>
      <w:proofErr w:type="spellStart"/>
      <w:r>
        <w:t>Limanda</w:t>
      </w:r>
      <w:proofErr w:type="spellEnd"/>
      <w:r>
        <w:t xml:space="preserve"> Aspera to the Eastern Bering Sea Trawl Survey and Its Effect on Estimates of Survey Biomass.” Journal Article. Fisheries Research 211: 319–30. </w:t>
      </w:r>
      <w:hyperlink r:id="rId9">
        <w:r>
          <w:rPr>
            <w:rStyle w:val="Hyperlink"/>
          </w:rPr>
          <w:t>https://doi.org/10.1016/j.fishres.2018.11.017</w:t>
        </w:r>
      </w:hyperlink>
      <w:r>
        <w:t>.</w:t>
      </w:r>
    </w:p>
    <w:p w14:paraId="660380D1" w14:textId="77777777" w:rsidR="00E13015" w:rsidRDefault="00E13015" w:rsidP="004F4924">
      <w:pPr>
        <w:pStyle w:val="Bibliography"/>
      </w:pPr>
      <w:bookmarkStart w:id="5" w:name="ref-RN940"/>
      <w:proofErr w:type="spellStart"/>
      <w:r>
        <w:t>Wilderbuer</w:t>
      </w:r>
      <w:proofErr w:type="spellEnd"/>
      <w:r>
        <w:t xml:space="preserve">, T. K., D. G. Nichol, and J. </w:t>
      </w:r>
      <w:proofErr w:type="spellStart"/>
      <w:r>
        <w:t>Ianelli</w:t>
      </w:r>
      <w:proofErr w:type="spellEnd"/>
      <w:r>
        <w:t xml:space="preserve">. 2018. “Chapter 4: Yellowfin Sole.” Book Section. In Stock Assessment and Fishery Evaluation Report </w:t>
      </w:r>
      <w:r w:rsidRPr="00E13015">
        <w:t>for</w:t>
      </w:r>
      <w:r>
        <w:t xml:space="preserve"> the Groundfish Resources of the Bering Sea/Aleutian Islands Regions. 605 W. 4th Ave., Anchorage, AK 99501: North Pacific Fishery Management Council.</w:t>
      </w:r>
    </w:p>
    <w:bookmarkEnd w:id="5"/>
    <w:p w14:paraId="27FB1AA5" w14:textId="18A97CEF" w:rsidR="005D4FA0" w:rsidRDefault="005D4FA0" w:rsidP="004F4924">
      <w:pPr>
        <w:pStyle w:val="BodyText"/>
      </w:pPr>
    </w:p>
    <w:p w14:paraId="392AAEDF" w14:textId="77777777" w:rsidR="00E13015" w:rsidRDefault="00E13015" w:rsidP="004F4924">
      <w:pPr>
        <w:pStyle w:val="BodyText"/>
      </w:pPr>
    </w:p>
    <w:p w14:paraId="34FD1DDC" w14:textId="54610A08" w:rsidR="005D4FA0" w:rsidRDefault="005D4FA0" w:rsidP="004F4924">
      <w:pPr>
        <w:rPr>
          <w:color w:val="56575A"/>
        </w:rPr>
      </w:pPr>
      <w:r>
        <w:br w:type="page"/>
      </w:r>
    </w:p>
    <w:p w14:paraId="29CAB27E" w14:textId="77777777" w:rsidR="005D4FA0" w:rsidRPr="005D4FA0" w:rsidRDefault="005D4FA0" w:rsidP="004F4924">
      <w:pPr>
        <w:pStyle w:val="BodyText"/>
      </w:pPr>
    </w:p>
    <w:p w14:paraId="530723FE" w14:textId="77777777" w:rsidR="0075623E" w:rsidRDefault="0075623E" w:rsidP="004F4924">
      <w:r>
        <w:rPr>
          <w:noProof/>
        </w:rPr>
        <w:drawing>
          <wp:anchor distT="0" distB="0" distL="114300" distR="114300" simplePos="0" relativeHeight="251658240" behindDoc="0" locked="0" layoutInCell="1" allowOverlap="1" wp14:anchorId="46D49812" wp14:editId="3FB635FA">
            <wp:simplePos x="0" y="0"/>
            <wp:positionH relativeFrom="column">
              <wp:posOffset>228600</wp:posOffset>
            </wp:positionH>
            <wp:positionV relativeFrom="paragraph">
              <wp:posOffset>0</wp:posOffset>
            </wp:positionV>
            <wp:extent cx="5495544" cy="5495544"/>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495544" cy="549554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D350A30" w14:textId="04184279" w:rsidR="0075623E" w:rsidRDefault="0075623E" w:rsidP="004F4924">
      <w:pPr>
        <w:pStyle w:val="Caption"/>
      </w:pPr>
      <w:r>
        <w:t xml:space="preserve">Figure </w:t>
      </w:r>
      <w:fldSimple w:instr=" SEQ Figure \* ARABIC ">
        <w:r>
          <w:rPr>
            <w:noProof/>
          </w:rPr>
          <w:t>1</w:t>
        </w:r>
      </w:fldSimple>
      <w:r>
        <w:t>. blah</w:t>
      </w:r>
    </w:p>
    <w:p w14:paraId="345ADF53" w14:textId="77777777" w:rsidR="00381915" w:rsidRDefault="00381915" w:rsidP="004F4924">
      <w:pPr>
        <w:pStyle w:val="BodyText"/>
      </w:pPr>
    </w:p>
    <w:sectPr w:rsidR="00381915" w:rsidSect="0085706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FA2F67" w14:textId="77777777" w:rsidR="004219C4" w:rsidRDefault="004219C4" w:rsidP="004F4924">
      <w:r>
        <w:separator/>
      </w:r>
    </w:p>
  </w:endnote>
  <w:endnote w:type="continuationSeparator" w:id="0">
    <w:p w14:paraId="06CB27DC" w14:textId="77777777" w:rsidR="004219C4" w:rsidRDefault="004219C4" w:rsidP="004F4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D5EB4" w14:textId="77777777" w:rsidR="00E508D0" w:rsidRDefault="00E508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bookmarkStart w:id="6" w:name="_GoBack" w:displacedByCustomXml="prev"/>
      <w:bookmarkEnd w:id="6" w:displacedByCustomXml="prev"/>
      <w:p w14:paraId="66A53AF7" w14:textId="187D16A4" w:rsidR="00DB358C" w:rsidRDefault="00DB358C" w:rsidP="00E508D0">
        <w:pPr>
          <w:pStyle w:val="Footer"/>
          <w:ind w:firstLine="4320"/>
        </w:pPr>
        <w:r>
          <w:fldChar w:fldCharType="begin"/>
        </w:r>
        <w:r>
          <w:instrText xml:space="preserve"> PAGE   \* MERGEFORMAT </w:instrText>
        </w:r>
        <w:r>
          <w:fldChar w:fldCharType="separate"/>
        </w:r>
        <w:r>
          <w:rPr>
            <w:noProof/>
          </w:rPr>
          <w:t>2</w:t>
        </w:r>
        <w:r>
          <w:rPr>
            <w:noProof/>
          </w:rPr>
          <w:fldChar w:fldCharType="end"/>
        </w:r>
      </w:p>
    </w:sdtContent>
  </w:sdt>
  <w:p w14:paraId="3BCAB553" w14:textId="77777777" w:rsidR="00DB358C" w:rsidRDefault="00DB358C" w:rsidP="004F49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1A80F" w14:textId="77777777" w:rsidR="00E508D0" w:rsidRDefault="00E508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BA59AE" w14:textId="77777777" w:rsidR="004219C4" w:rsidRDefault="004219C4" w:rsidP="004F4924">
      <w:r>
        <w:separator/>
      </w:r>
    </w:p>
  </w:footnote>
  <w:footnote w:type="continuationSeparator" w:id="0">
    <w:p w14:paraId="30F0663A" w14:textId="77777777" w:rsidR="004219C4" w:rsidRDefault="004219C4" w:rsidP="004F4924">
      <w:r>
        <w:continuationSeparator/>
      </w:r>
    </w:p>
  </w:footnote>
  <w:footnote w:id="1">
    <w:p w14:paraId="72AE7D63" w14:textId="77777777" w:rsidR="00767B82" w:rsidRPr="00331D3F" w:rsidRDefault="00767B82" w:rsidP="00331D3F">
      <w:pPr>
        <w:pStyle w:val="FootnoteText"/>
      </w:pPr>
      <w:r w:rsidRPr="00331D3F">
        <w:rPr>
          <w:rStyle w:val="FootnoteReference"/>
          <w:vertAlign w:val="baseline"/>
        </w:rPr>
        <w:footnoteRef/>
      </w:r>
      <w:r w:rsidRPr="00331D3F">
        <w:t xml:space="preserve"> Trip expenditure estimates were generated from the 2016/2017 National Marine Recreational Fishing Expenditure Survey. Durable goods expenditures were generated from the 2014 National Marine Recreational Fishing Expenditure Survey [Available at </w:t>
      </w:r>
      <w:hyperlink r:id="rId1">
        <w:r w:rsidRPr="00331D3F">
          <w:rPr>
            <w:rStyle w:val="Hyperlink"/>
            <w:color w:val="404040" w:themeColor="text1" w:themeTint="BF"/>
          </w:rPr>
          <w:t>http://www.st.nmfs.noaa.gov/economics/fisheries/recreational/Marine-Angler-Durable-Expenditures/2014-durable-expenditures-survey</w:t>
        </w:r>
      </w:hyperlink>
      <w:r w:rsidRPr="00331D3F">
        <w:t>].</w:t>
      </w:r>
    </w:p>
  </w:footnote>
  <w:footnote w:id="2">
    <w:p w14:paraId="2B0D29BD" w14:textId="77777777" w:rsidR="00767B82" w:rsidRDefault="00767B82" w:rsidP="00331D3F">
      <w:pPr>
        <w:pStyle w:val="FootnoteText"/>
      </w:pPr>
      <w:r>
        <w:rPr>
          <w:rStyle w:val="FootnoteReference"/>
        </w:rPr>
        <w:footnoteRef/>
      </w:r>
      <w:r>
        <w:t xml:space="preserve"> Summary data is available online in the FEUS webtool [Available at </w:t>
      </w:r>
      <w:hyperlink r:id="rId2">
        <w:r>
          <w:rPr>
            <w:rStyle w:val="Hyperlink"/>
            <w:color w:val="7BA0CD" w:themeColor="accent1" w:themeTint="BF"/>
          </w:rPr>
          <w:t>https://www.st.nmfs.noaa.gov/data-and-tools/FEUS/explore-the-data</w:t>
        </w:r>
      </w:hyperlink>
      <w:r>
        <w:t>].</w:t>
      </w:r>
    </w:p>
  </w:footnote>
  <w:footnote w:id="3">
    <w:p w14:paraId="205C5350" w14:textId="77777777" w:rsidR="007439DD" w:rsidRDefault="007439DD" w:rsidP="00331D3F">
      <w:pPr>
        <w:pStyle w:val="FootnoteText"/>
      </w:pPr>
      <w:r>
        <w:rPr>
          <w:rStyle w:val="FootnoteReference"/>
        </w:rPr>
        <w:footnoteRef/>
      </w:r>
      <w:r>
        <w:t xml:space="preserve"> Data on the number of </w:t>
      </w:r>
      <w:proofErr w:type="gramStart"/>
      <w:r>
        <w:t>fish</w:t>
      </w:r>
      <w:proofErr w:type="gramEnd"/>
      <w:r>
        <w:t xml:space="preserve"> released in Texas are not collected by the Texas Parks and Wildlife Department (TPWD) and therefore not reported in this table.</w:t>
      </w:r>
    </w:p>
  </w:footnote>
  <w:footnote w:id="4">
    <w:p w14:paraId="10F4E04F" w14:textId="77777777" w:rsidR="007439DD" w:rsidRDefault="007439DD" w:rsidP="00331D3F">
      <w:pPr>
        <w:pStyle w:val="FootnoteText"/>
      </w:pPr>
      <w:r>
        <w:rPr>
          <w:rStyle w:val="FootnoteReference"/>
        </w:rPr>
        <w:footnoteRef/>
      </w:r>
      <w:r>
        <w:t xml:space="preserve"> ‘NA’ = not avail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D5B24" w14:textId="77777777" w:rsidR="00E508D0" w:rsidRDefault="00E508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00C99" w14:textId="77777777" w:rsidR="00E508D0" w:rsidRDefault="00E508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04FE1" w14:textId="77777777" w:rsidR="00E508D0" w:rsidRDefault="00E508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075D64"/>
    <w:rsid w:val="00133A7D"/>
    <w:rsid w:val="001738F0"/>
    <w:rsid w:val="00184979"/>
    <w:rsid w:val="00195CD7"/>
    <w:rsid w:val="001B1288"/>
    <w:rsid w:val="00246C5E"/>
    <w:rsid w:val="002570E3"/>
    <w:rsid w:val="002A6494"/>
    <w:rsid w:val="002F2813"/>
    <w:rsid w:val="00331D3F"/>
    <w:rsid w:val="003364E7"/>
    <w:rsid w:val="00381915"/>
    <w:rsid w:val="00414A91"/>
    <w:rsid w:val="004219C4"/>
    <w:rsid w:val="00492B78"/>
    <w:rsid w:val="004C79E9"/>
    <w:rsid w:val="004E29B3"/>
    <w:rsid w:val="004F4924"/>
    <w:rsid w:val="005612E7"/>
    <w:rsid w:val="00590D07"/>
    <w:rsid w:val="005B2158"/>
    <w:rsid w:val="005D4FA0"/>
    <w:rsid w:val="005D4FD1"/>
    <w:rsid w:val="00650267"/>
    <w:rsid w:val="006A1888"/>
    <w:rsid w:val="006C40EF"/>
    <w:rsid w:val="00700932"/>
    <w:rsid w:val="007041F5"/>
    <w:rsid w:val="007439DD"/>
    <w:rsid w:val="0075623E"/>
    <w:rsid w:val="00767B82"/>
    <w:rsid w:val="00784D58"/>
    <w:rsid w:val="00795282"/>
    <w:rsid w:val="007B71D3"/>
    <w:rsid w:val="007E182D"/>
    <w:rsid w:val="00856D9E"/>
    <w:rsid w:val="00857066"/>
    <w:rsid w:val="00876088"/>
    <w:rsid w:val="008C38CB"/>
    <w:rsid w:val="008D6863"/>
    <w:rsid w:val="008E65CB"/>
    <w:rsid w:val="0097150D"/>
    <w:rsid w:val="009E6D82"/>
    <w:rsid w:val="009F5802"/>
    <w:rsid w:val="00B86B75"/>
    <w:rsid w:val="00BC48D5"/>
    <w:rsid w:val="00BE6C68"/>
    <w:rsid w:val="00C22511"/>
    <w:rsid w:val="00C36279"/>
    <w:rsid w:val="00D05EE7"/>
    <w:rsid w:val="00D34497"/>
    <w:rsid w:val="00D8713E"/>
    <w:rsid w:val="00DA1B0E"/>
    <w:rsid w:val="00DB358C"/>
    <w:rsid w:val="00E13015"/>
    <w:rsid w:val="00E315A3"/>
    <w:rsid w:val="00E508D0"/>
    <w:rsid w:val="00E51C95"/>
    <w:rsid w:val="00E661E0"/>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F4924"/>
    <w:rPr>
      <w:rFonts w:ascii="Arial Narrow" w:hAnsi="Arial Narrow"/>
    </w:rPr>
  </w:style>
  <w:style w:type="paragraph" w:styleId="Heading1">
    <w:name w:val="heading 1"/>
    <w:basedOn w:val="Normal"/>
    <w:next w:val="BodyText"/>
    <w:autoRedefine/>
    <w:uiPriority w:val="9"/>
    <w:qFormat/>
    <w:rsid w:val="00133A7D"/>
    <w:pPr>
      <w:keepNext/>
      <w:keepLines/>
      <w:spacing w:before="48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492B78"/>
    <w:pPr>
      <w:keepNext/>
      <w:keepLines/>
      <w:spacing w:before="200" w:after="0"/>
      <w:outlineLvl w:val="1"/>
    </w:pPr>
    <w:rPr>
      <w:rFonts w:ascii="Arial" w:eastAsiaTheme="majorEastAsia" w:hAnsi="Arial"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331D3F"/>
    <w:pPr>
      <w:keepNext/>
      <w:keepLines/>
      <w:spacing w:before="200" w:after="0"/>
      <w:outlineLvl w:val="3"/>
    </w:pPr>
    <w:rPr>
      <w:rFonts w:eastAsiaTheme="majorEastAsia" w:cstheme="majorBidi"/>
      <w:b/>
      <w:bCs/>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4924"/>
    <w:pPr>
      <w:spacing w:before="180" w:after="0"/>
    </w:pPr>
    <w:rPr>
      <w:color w:val="000000" w:themeColor="text1"/>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4F4924"/>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13015"/>
    <w:pPr>
      <w:spacing w:before="180" w:after="0"/>
    </w:pPr>
    <w:rPr>
      <w:i/>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331D3F"/>
    <w:rPr>
      <w:color w:val="404040" w:themeColor="text1" w:themeTint="BF"/>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4F4924"/>
    <w:rPr>
      <w:rFonts w:ascii="Arial Narrow" w:hAnsi="Arial Narrow"/>
      <w:color w:val="000000" w:themeColor="text1"/>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331D3F"/>
    <w:rPr>
      <w:rFonts w:ascii="Arial Narrow" w:hAnsi="Arial Narrow"/>
      <w:color w:val="404040" w:themeColor="text1" w:themeTint="BF"/>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content/annual-and-between-sex-variability-yellowfin-sole-pleuronectes-aspe-spring-summer"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o.nmfs.noaa.gov/sites/default/files/pdf-content/1997/953/nichol.pdf"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6/j.fishres.2018.11.017"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561</Words>
  <Characters>3420</Characters>
  <Application>Microsoft Office Word</Application>
  <DocSecurity>0</DocSecurity>
  <Lines>8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Markowitz</cp:lastModifiedBy>
  <cp:revision>32</cp:revision>
  <dcterms:created xsi:type="dcterms:W3CDTF">2019-03-10T05:23:00Z</dcterms:created>
  <dcterms:modified xsi:type="dcterms:W3CDTF">2022-10-24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d5cf31da2736b2b346f842c5ddfa93ea6707a5ead2b2973789b1cfd5b1c8fe</vt:lpwstr>
  </property>
</Properties>
</file>